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19968" w14:textId="5AAEA2D4" w:rsidR="00EE5A23" w:rsidRPr="00EF5096" w:rsidRDefault="00EE5A23">
      <w:pPr>
        <w:rPr>
          <w:b/>
          <w:sz w:val="28"/>
          <w:szCs w:val="28"/>
          <w:lang w:val="en-US"/>
        </w:rPr>
      </w:pPr>
      <w:r w:rsidRPr="00EF5096">
        <w:rPr>
          <w:b/>
          <w:sz w:val="28"/>
          <w:szCs w:val="28"/>
          <w:lang w:val="en-US"/>
        </w:rPr>
        <w:t>Q1)</w:t>
      </w:r>
    </w:p>
    <w:p w14:paraId="1DD8EEB9" w14:textId="08737251" w:rsidR="00A640DB" w:rsidRDefault="00F97BE0">
      <w:r w:rsidRPr="00F97BE0">
        <w:rPr>
          <w:noProof/>
        </w:rPr>
        <w:drawing>
          <wp:inline distT="0" distB="0" distL="0" distR="0" wp14:anchorId="4FF54060" wp14:editId="773FBFC3">
            <wp:extent cx="5731510" cy="4057650"/>
            <wp:effectExtent l="0" t="0" r="2540" b="0"/>
            <wp:docPr id="15662339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233965" name=""/>
                    <pic:cNvPicPr/>
                  </pic:nvPicPr>
                  <pic:blipFill rotWithShape="1">
                    <a:blip r:embed="rId5"/>
                    <a:srcRect t="1" b="1022"/>
                    <a:stretch/>
                  </pic:blipFill>
                  <pic:spPr bwMode="auto">
                    <a:xfrm>
                      <a:off x="0" y="0"/>
                      <a:ext cx="5731510" cy="4057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3CDB9" w14:textId="305A944A" w:rsidR="00F97BE0" w:rsidRDefault="00F97BE0">
      <w:r w:rsidRPr="00F97BE0">
        <w:rPr>
          <w:noProof/>
        </w:rPr>
        <w:drawing>
          <wp:inline distT="0" distB="0" distL="0" distR="0" wp14:anchorId="1DF7B09A" wp14:editId="20754104">
            <wp:extent cx="5731510" cy="3415030"/>
            <wp:effectExtent l="0" t="0" r="2540" b="0"/>
            <wp:docPr id="2036962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962049" name=""/>
                    <pic:cNvPicPr/>
                  </pic:nvPicPr>
                  <pic:blipFill rotWithShape="1">
                    <a:blip r:embed="rId6"/>
                    <a:srcRect t="11152"/>
                    <a:stretch/>
                  </pic:blipFill>
                  <pic:spPr bwMode="auto">
                    <a:xfrm>
                      <a:off x="0" y="0"/>
                      <a:ext cx="5731510" cy="3415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79408" w14:textId="77777777" w:rsidR="00A640DB" w:rsidRDefault="00A640DB"/>
    <w:p w14:paraId="34E2994B" w14:textId="5F13331A" w:rsidR="00A640DB" w:rsidRDefault="00A640DB">
      <w:r w:rsidRPr="00A640DB">
        <w:rPr>
          <w:noProof/>
        </w:rPr>
        <w:lastRenderedPageBreak/>
        <w:drawing>
          <wp:inline distT="0" distB="0" distL="0" distR="0" wp14:anchorId="7E9C65AD" wp14:editId="6B57F8CB">
            <wp:extent cx="5731510" cy="971550"/>
            <wp:effectExtent l="0" t="0" r="2540" b="0"/>
            <wp:docPr id="1435706044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706044" name="Picture 1" descr="A close up of a 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77853" w14:textId="2F457D3A" w:rsidR="004F5901" w:rsidRDefault="00035215">
      <w:pPr>
        <w:rPr>
          <w:lang w:val="en-US"/>
        </w:rPr>
      </w:pPr>
      <w:r w:rsidRPr="00035215">
        <w:rPr>
          <w:noProof/>
          <w:lang w:val="en-US"/>
        </w:rPr>
        <w:drawing>
          <wp:inline distT="0" distB="0" distL="0" distR="0" wp14:anchorId="17E1E90D" wp14:editId="0AB1596D">
            <wp:extent cx="5731510" cy="1490980"/>
            <wp:effectExtent l="0" t="0" r="2540" b="0"/>
            <wp:docPr id="29711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111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EB87" w14:textId="7DF078DE" w:rsidR="00035215" w:rsidRDefault="00035215">
      <w:pPr>
        <w:rPr>
          <w:lang w:val="en-US"/>
        </w:rPr>
      </w:pPr>
      <w:r w:rsidRPr="00035215">
        <w:rPr>
          <w:noProof/>
          <w:lang w:val="en-US"/>
        </w:rPr>
        <w:drawing>
          <wp:inline distT="0" distB="0" distL="0" distR="0" wp14:anchorId="0D59C879" wp14:editId="1F34CE83">
            <wp:extent cx="5731510" cy="3643630"/>
            <wp:effectExtent l="0" t="0" r="2540" b="0"/>
            <wp:docPr id="2087019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9544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D26D" w14:textId="38A2CEBF" w:rsidR="00035215" w:rsidRDefault="00035215">
      <w:pPr>
        <w:rPr>
          <w:lang w:val="en-US"/>
        </w:rPr>
      </w:pPr>
      <w:r w:rsidRPr="00035215">
        <w:rPr>
          <w:noProof/>
          <w:lang w:val="en-US"/>
        </w:rPr>
        <w:lastRenderedPageBreak/>
        <w:drawing>
          <wp:inline distT="0" distB="0" distL="0" distR="0" wp14:anchorId="58E255AB" wp14:editId="6D428CBA">
            <wp:extent cx="5731510" cy="4464050"/>
            <wp:effectExtent l="0" t="0" r="2540" b="0"/>
            <wp:docPr id="20027178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71787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19868" w14:textId="1783A002" w:rsidR="00F97BE0" w:rsidRDefault="00F97BE0">
      <w:pPr>
        <w:rPr>
          <w:lang w:val="en-US"/>
        </w:rPr>
      </w:pPr>
      <w:r w:rsidRPr="00F97BE0">
        <w:rPr>
          <w:noProof/>
          <w:lang w:val="en-US"/>
        </w:rPr>
        <w:drawing>
          <wp:inline distT="0" distB="0" distL="0" distR="0" wp14:anchorId="2F9E2CA4" wp14:editId="6676DB35">
            <wp:extent cx="5731510" cy="1838325"/>
            <wp:effectExtent l="0" t="0" r="2540" b="9525"/>
            <wp:docPr id="859748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748809" name=""/>
                    <pic:cNvPicPr/>
                  </pic:nvPicPr>
                  <pic:blipFill rotWithShape="1">
                    <a:blip r:embed="rId11"/>
                    <a:srcRect b="2558"/>
                    <a:stretch/>
                  </pic:blipFill>
                  <pic:spPr bwMode="auto">
                    <a:xfrm>
                      <a:off x="0" y="0"/>
                      <a:ext cx="5731510" cy="1838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41B79" w14:textId="1407D2AC" w:rsidR="00F97BE0" w:rsidRDefault="00F97BE0">
      <w:pPr>
        <w:rPr>
          <w:lang w:val="en-US"/>
        </w:rPr>
      </w:pPr>
      <w:r w:rsidRPr="00F97BE0">
        <w:rPr>
          <w:noProof/>
          <w:lang w:val="en-US"/>
        </w:rPr>
        <w:drawing>
          <wp:inline distT="0" distB="0" distL="0" distR="0" wp14:anchorId="0B29D63F" wp14:editId="13C6FBD3">
            <wp:extent cx="5731510" cy="523875"/>
            <wp:effectExtent l="0" t="0" r="2540" b="9525"/>
            <wp:docPr id="731838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838037" name=""/>
                    <pic:cNvPicPr/>
                  </pic:nvPicPr>
                  <pic:blipFill rotWithShape="1">
                    <a:blip r:embed="rId12"/>
                    <a:srcRect t="-1" b="3396"/>
                    <a:stretch/>
                  </pic:blipFill>
                  <pic:spPr bwMode="auto">
                    <a:xfrm>
                      <a:off x="0" y="0"/>
                      <a:ext cx="5731510" cy="523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F7805" w14:textId="77777777" w:rsidR="0087252F" w:rsidRDefault="0087252F">
      <w:pPr>
        <w:rPr>
          <w:lang w:val="en-US"/>
        </w:rPr>
      </w:pPr>
    </w:p>
    <w:p w14:paraId="0EAC3559" w14:textId="77777777" w:rsidR="0087252F" w:rsidRDefault="0087252F">
      <w:pPr>
        <w:rPr>
          <w:lang w:val="en-US"/>
        </w:rPr>
      </w:pPr>
    </w:p>
    <w:p w14:paraId="07A09298" w14:textId="77777777" w:rsidR="0087252F" w:rsidRDefault="0087252F">
      <w:pPr>
        <w:rPr>
          <w:lang w:val="en-US"/>
        </w:rPr>
      </w:pPr>
    </w:p>
    <w:p w14:paraId="3322E568" w14:textId="77777777" w:rsidR="0087252F" w:rsidRDefault="0087252F">
      <w:pPr>
        <w:rPr>
          <w:lang w:val="en-US"/>
        </w:rPr>
      </w:pPr>
    </w:p>
    <w:p w14:paraId="6D14375A" w14:textId="77777777" w:rsidR="0087252F" w:rsidRDefault="0087252F">
      <w:pPr>
        <w:rPr>
          <w:lang w:val="en-US"/>
        </w:rPr>
      </w:pPr>
    </w:p>
    <w:p w14:paraId="798BA882" w14:textId="77777777" w:rsidR="0087252F" w:rsidRDefault="0087252F">
      <w:pPr>
        <w:rPr>
          <w:lang w:val="en-US"/>
        </w:rPr>
      </w:pPr>
    </w:p>
    <w:p w14:paraId="288EEB1C" w14:textId="3B9C62EB" w:rsidR="004F5901" w:rsidRPr="00EF5096" w:rsidRDefault="004F5901">
      <w:pPr>
        <w:rPr>
          <w:b/>
          <w:i/>
          <w:sz w:val="24"/>
          <w:szCs w:val="24"/>
          <w:lang w:val="en-US"/>
        </w:rPr>
      </w:pPr>
      <w:r w:rsidRPr="00EF5096">
        <w:rPr>
          <w:b/>
          <w:i/>
          <w:sz w:val="24"/>
          <w:szCs w:val="24"/>
          <w:lang w:val="en-US"/>
        </w:rPr>
        <w:lastRenderedPageBreak/>
        <w:t>Header Files:</w:t>
      </w:r>
    </w:p>
    <w:p w14:paraId="6D456AB3" w14:textId="02DDBCFA" w:rsidR="00A640DB" w:rsidRDefault="004F5901">
      <w:pPr>
        <w:rPr>
          <w:lang w:val="en-US"/>
        </w:rPr>
      </w:pPr>
      <w:r w:rsidRPr="004F5901">
        <w:rPr>
          <w:noProof/>
          <w:lang w:val="en-US"/>
        </w:rPr>
        <w:drawing>
          <wp:inline distT="0" distB="0" distL="0" distR="0" wp14:anchorId="73071A95" wp14:editId="4B7BD67D">
            <wp:extent cx="5731510" cy="2618740"/>
            <wp:effectExtent l="0" t="0" r="2540" b="0"/>
            <wp:docPr id="1511217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1712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9D138" w14:textId="05108DA9" w:rsidR="004F5901" w:rsidRDefault="004F5901">
      <w:pPr>
        <w:rPr>
          <w:lang w:val="en-US"/>
        </w:rPr>
      </w:pPr>
      <w:r w:rsidRPr="004F5901">
        <w:rPr>
          <w:noProof/>
          <w:lang w:val="en-US"/>
        </w:rPr>
        <w:drawing>
          <wp:inline distT="0" distB="0" distL="0" distR="0" wp14:anchorId="671747A9" wp14:editId="29B9C223">
            <wp:extent cx="5731510" cy="2567940"/>
            <wp:effectExtent l="0" t="0" r="2540" b="3810"/>
            <wp:docPr id="5006506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65062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BCA89" w14:textId="6A8E22CC" w:rsidR="00A640DB" w:rsidRDefault="004F5901">
      <w:pPr>
        <w:rPr>
          <w:lang w:val="en-US"/>
        </w:rPr>
      </w:pPr>
      <w:r w:rsidRPr="004F5901">
        <w:rPr>
          <w:noProof/>
          <w:lang w:val="en-US"/>
        </w:rPr>
        <w:drawing>
          <wp:inline distT="0" distB="0" distL="0" distR="0" wp14:anchorId="55E186A2" wp14:editId="2C80F337">
            <wp:extent cx="5731510" cy="2738120"/>
            <wp:effectExtent l="0" t="0" r="2540" b="5080"/>
            <wp:docPr id="9951743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174336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D43" w14:textId="77777777" w:rsidR="00122B72" w:rsidRDefault="00122B72">
      <w:pPr>
        <w:rPr>
          <w:lang w:val="en-US"/>
        </w:rPr>
      </w:pPr>
    </w:p>
    <w:p w14:paraId="6485F083" w14:textId="2B173C40" w:rsidR="00A640DB" w:rsidRPr="00EF5096" w:rsidRDefault="00A640DB">
      <w:pPr>
        <w:rPr>
          <w:b/>
          <w:i/>
          <w:sz w:val="24"/>
          <w:szCs w:val="24"/>
          <w:lang w:val="en-US"/>
        </w:rPr>
      </w:pPr>
      <w:r w:rsidRPr="00EF5096">
        <w:rPr>
          <w:b/>
          <w:i/>
          <w:sz w:val="24"/>
          <w:szCs w:val="24"/>
          <w:lang w:val="en-US"/>
        </w:rPr>
        <w:lastRenderedPageBreak/>
        <w:t>Main:</w:t>
      </w:r>
    </w:p>
    <w:p w14:paraId="607F2559" w14:textId="356F1CB9" w:rsidR="00A640DB" w:rsidRDefault="00A640DB">
      <w:pPr>
        <w:rPr>
          <w:lang w:val="en-US"/>
        </w:rPr>
      </w:pPr>
      <w:r w:rsidRPr="00A640DB">
        <w:rPr>
          <w:noProof/>
          <w:lang w:val="en-US"/>
        </w:rPr>
        <w:drawing>
          <wp:inline distT="0" distB="0" distL="0" distR="0" wp14:anchorId="71CBE0A4" wp14:editId="3575F9C7">
            <wp:extent cx="4824366" cy="2647950"/>
            <wp:effectExtent l="0" t="0" r="0" b="0"/>
            <wp:docPr id="15241107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11076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53436" cy="266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10D75" w14:textId="27850C4B" w:rsidR="00A640DB" w:rsidRDefault="00A640DB">
      <w:pPr>
        <w:rPr>
          <w:lang w:val="en-US"/>
        </w:rPr>
      </w:pPr>
      <w:r w:rsidRPr="00A640DB">
        <w:rPr>
          <w:noProof/>
          <w:lang w:val="en-US"/>
        </w:rPr>
        <w:drawing>
          <wp:inline distT="0" distB="0" distL="0" distR="0" wp14:anchorId="363567B2" wp14:editId="3F4DE911">
            <wp:extent cx="4810125" cy="2148205"/>
            <wp:effectExtent l="0" t="0" r="9525" b="4445"/>
            <wp:docPr id="31691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9166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9D891" w14:textId="77777777" w:rsidR="00EE5A23" w:rsidRDefault="00EE5A23">
      <w:pPr>
        <w:rPr>
          <w:lang w:val="en-US"/>
        </w:rPr>
      </w:pPr>
    </w:p>
    <w:p w14:paraId="4EC62B3C" w14:textId="1B1F332E" w:rsidR="00EE5A23" w:rsidRPr="00EF5096" w:rsidRDefault="00EE5A23">
      <w:pPr>
        <w:rPr>
          <w:b/>
          <w:i/>
          <w:sz w:val="24"/>
          <w:szCs w:val="24"/>
          <w:lang w:val="en-US"/>
        </w:rPr>
      </w:pPr>
      <w:r w:rsidRPr="00EF5096">
        <w:rPr>
          <w:b/>
          <w:i/>
          <w:sz w:val="24"/>
          <w:szCs w:val="24"/>
          <w:lang w:val="en-US"/>
        </w:rPr>
        <w:t>Product:</w:t>
      </w:r>
    </w:p>
    <w:p w14:paraId="3D102D47" w14:textId="634066B4" w:rsidR="00EE5A23" w:rsidRDefault="00EE5A23">
      <w:pPr>
        <w:rPr>
          <w:lang w:val="en-US"/>
        </w:rPr>
      </w:pPr>
      <w:r w:rsidRPr="00EE5A23">
        <w:rPr>
          <w:noProof/>
          <w:lang w:val="en-US"/>
        </w:rPr>
        <w:drawing>
          <wp:inline distT="0" distB="0" distL="0" distR="0" wp14:anchorId="38B0E234" wp14:editId="76E47288">
            <wp:extent cx="4514850" cy="2581130"/>
            <wp:effectExtent l="0" t="0" r="0" b="0"/>
            <wp:docPr id="373104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10451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37501" cy="2594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A628A" w14:textId="77777777" w:rsidR="00EE5A23" w:rsidRDefault="00EE5A23">
      <w:pPr>
        <w:rPr>
          <w:lang w:val="en-US"/>
        </w:rPr>
      </w:pPr>
    </w:p>
    <w:p w14:paraId="2E4E5A46" w14:textId="4E8DABB7" w:rsidR="00EE5A23" w:rsidRDefault="00EE5A23">
      <w:pPr>
        <w:rPr>
          <w:lang w:val="en-US"/>
        </w:rPr>
      </w:pPr>
      <w:r w:rsidRPr="00EE5A23">
        <w:rPr>
          <w:noProof/>
          <w:lang w:val="en-US"/>
        </w:rPr>
        <w:lastRenderedPageBreak/>
        <w:drawing>
          <wp:inline distT="0" distB="0" distL="0" distR="0" wp14:anchorId="2C016EC3" wp14:editId="2F579C79">
            <wp:extent cx="3856355" cy="2838450"/>
            <wp:effectExtent l="0" t="0" r="0" b="0"/>
            <wp:docPr id="155982177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821778" name="Picture 1" descr="A screenshot of a computer code&#10;&#10;Description automatically generated"/>
                    <pic:cNvPicPr/>
                  </pic:nvPicPr>
                  <pic:blipFill rotWithShape="1">
                    <a:blip r:embed="rId19"/>
                    <a:srcRect b="4180"/>
                    <a:stretch/>
                  </pic:blipFill>
                  <pic:spPr bwMode="auto">
                    <a:xfrm>
                      <a:off x="0" y="0"/>
                      <a:ext cx="3860619" cy="2841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5CE00E" w14:textId="399309FC" w:rsidR="00EE5A23" w:rsidRDefault="00EE5A23">
      <w:pPr>
        <w:rPr>
          <w:lang w:val="en-US"/>
        </w:rPr>
      </w:pPr>
      <w:r w:rsidRPr="00EE5A23">
        <w:rPr>
          <w:noProof/>
          <w:lang w:val="en-US"/>
        </w:rPr>
        <w:drawing>
          <wp:inline distT="0" distB="0" distL="0" distR="0" wp14:anchorId="58F2E59B" wp14:editId="36FEF28D">
            <wp:extent cx="3866515" cy="2533650"/>
            <wp:effectExtent l="0" t="0" r="635" b="0"/>
            <wp:docPr id="1310097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097053" name=""/>
                    <pic:cNvPicPr/>
                  </pic:nvPicPr>
                  <pic:blipFill rotWithShape="1">
                    <a:blip r:embed="rId20"/>
                    <a:srcRect b="5225"/>
                    <a:stretch/>
                  </pic:blipFill>
                  <pic:spPr bwMode="auto">
                    <a:xfrm>
                      <a:off x="0" y="0"/>
                      <a:ext cx="3871813" cy="2537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20C51" w14:textId="502002EE" w:rsidR="00EE5A23" w:rsidRDefault="00EE5A23">
      <w:pPr>
        <w:rPr>
          <w:lang w:val="en-US"/>
        </w:rPr>
      </w:pPr>
      <w:r w:rsidRPr="00EE5A23">
        <w:rPr>
          <w:noProof/>
          <w:lang w:val="en-US"/>
        </w:rPr>
        <w:drawing>
          <wp:inline distT="0" distB="0" distL="0" distR="0" wp14:anchorId="7674ACCA" wp14:editId="47582B84">
            <wp:extent cx="3946848" cy="1533525"/>
            <wp:effectExtent l="0" t="0" r="0" b="0"/>
            <wp:docPr id="263908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90857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50458" cy="153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21E7" w14:textId="77777777" w:rsidR="005E3907" w:rsidRDefault="005E3907">
      <w:pPr>
        <w:rPr>
          <w:lang w:val="en-US"/>
        </w:rPr>
      </w:pPr>
    </w:p>
    <w:p w14:paraId="7149FAB2" w14:textId="77777777" w:rsidR="005E3907" w:rsidRDefault="005E3907">
      <w:pPr>
        <w:rPr>
          <w:lang w:val="en-US"/>
        </w:rPr>
      </w:pPr>
    </w:p>
    <w:p w14:paraId="71B8A88D" w14:textId="77777777" w:rsidR="005E3907" w:rsidRDefault="005E3907">
      <w:pPr>
        <w:rPr>
          <w:lang w:val="en-US"/>
        </w:rPr>
      </w:pPr>
    </w:p>
    <w:p w14:paraId="79371CC3" w14:textId="77777777" w:rsidR="005E3907" w:rsidRDefault="005E3907">
      <w:pPr>
        <w:rPr>
          <w:lang w:val="en-US"/>
        </w:rPr>
      </w:pPr>
    </w:p>
    <w:p w14:paraId="7F5BB6D7" w14:textId="77777777" w:rsidR="005E3907" w:rsidRDefault="005E3907">
      <w:pPr>
        <w:rPr>
          <w:lang w:val="en-US"/>
        </w:rPr>
      </w:pPr>
    </w:p>
    <w:p w14:paraId="2BE02CEF" w14:textId="77777777" w:rsidR="005E3907" w:rsidRDefault="005E3907">
      <w:pPr>
        <w:rPr>
          <w:lang w:val="en-US"/>
        </w:rPr>
      </w:pPr>
    </w:p>
    <w:p w14:paraId="3DABDB2F" w14:textId="5FA142E6" w:rsidR="00EE5A23" w:rsidRPr="00EF5096" w:rsidRDefault="00EE5A23">
      <w:pPr>
        <w:rPr>
          <w:b/>
          <w:i/>
          <w:sz w:val="24"/>
          <w:szCs w:val="24"/>
          <w:lang w:val="en-US"/>
        </w:rPr>
      </w:pPr>
      <w:r w:rsidRPr="00EF5096">
        <w:rPr>
          <w:b/>
          <w:i/>
          <w:sz w:val="24"/>
          <w:szCs w:val="24"/>
          <w:lang w:val="en-US"/>
        </w:rPr>
        <w:lastRenderedPageBreak/>
        <w:t>Vendor:</w:t>
      </w:r>
    </w:p>
    <w:p w14:paraId="66AE4510" w14:textId="288FD15F" w:rsidR="00EE5A23" w:rsidRDefault="00EE5A23">
      <w:pPr>
        <w:rPr>
          <w:lang w:val="en-US"/>
        </w:rPr>
      </w:pPr>
      <w:r w:rsidRPr="00EE5A23">
        <w:rPr>
          <w:noProof/>
          <w:lang w:val="en-US"/>
        </w:rPr>
        <w:drawing>
          <wp:inline distT="0" distB="0" distL="0" distR="0" wp14:anchorId="305FDFB0" wp14:editId="3B247C81">
            <wp:extent cx="3213263" cy="2571750"/>
            <wp:effectExtent l="0" t="0" r="6350" b="0"/>
            <wp:docPr id="287711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71182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19848" cy="257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932AB" w14:textId="4EE69ECB" w:rsidR="00EE5A23" w:rsidRDefault="00EE5A23">
      <w:pPr>
        <w:rPr>
          <w:lang w:val="en-US"/>
        </w:rPr>
      </w:pPr>
      <w:r w:rsidRPr="00EE5A23">
        <w:rPr>
          <w:noProof/>
          <w:lang w:val="en-US"/>
        </w:rPr>
        <w:drawing>
          <wp:inline distT="0" distB="0" distL="0" distR="0" wp14:anchorId="0066BB66" wp14:editId="296B21F7">
            <wp:extent cx="3166908" cy="2200275"/>
            <wp:effectExtent l="0" t="0" r="0" b="0"/>
            <wp:docPr id="934703637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703637" name="Picture 1" descr="A computer screen shot of a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72786" cy="220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BD38F" w14:textId="68E80AFF" w:rsidR="00EE5A23" w:rsidRDefault="00EE5A23">
      <w:pPr>
        <w:rPr>
          <w:lang w:val="en-US"/>
        </w:rPr>
      </w:pPr>
      <w:r w:rsidRPr="00EE5A23">
        <w:rPr>
          <w:noProof/>
          <w:lang w:val="en-US"/>
        </w:rPr>
        <w:drawing>
          <wp:inline distT="0" distB="0" distL="0" distR="0" wp14:anchorId="28FAC309" wp14:editId="747CAC36">
            <wp:extent cx="3429000" cy="2421880"/>
            <wp:effectExtent l="0" t="0" r="0" b="0"/>
            <wp:docPr id="783982734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982734" name="Picture 1" descr="A computer screen shot of a program cod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43290" cy="2431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784C" w14:textId="02912131" w:rsidR="00EE5A23" w:rsidRDefault="00EE5A23">
      <w:pPr>
        <w:rPr>
          <w:lang w:val="en-US"/>
        </w:rPr>
      </w:pPr>
      <w:r>
        <w:rPr>
          <w:noProof/>
        </w:rPr>
        <w:drawing>
          <wp:inline distT="0" distB="0" distL="0" distR="0" wp14:anchorId="14B3020F" wp14:editId="2133EA95">
            <wp:extent cx="3648075" cy="969614"/>
            <wp:effectExtent l="0" t="0" r="0" b="2540"/>
            <wp:docPr id="15742957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295770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t="3031"/>
                    <a:stretch/>
                  </pic:blipFill>
                  <pic:spPr bwMode="auto">
                    <a:xfrm>
                      <a:off x="0" y="0"/>
                      <a:ext cx="3658304" cy="972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06B3D" w14:textId="5AD8A761" w:rsidR="00746BC1" w:rsidRPr="00EF5096" w:rsidRDefault="00746BC1">
      <w:pPr>
        <w:rPr>
          <w:b/>
          <w:bCs/>
          <w:i/>
          <w:iCs/>
          <w:sz w:val="24"/>
          <w:szCs w:val="24"/>
          <w:lang w:val="en-US"/>
        </w:rPr>
      </w:pPr>
      <w:r w:rsidRPr="00EF5096">
        <w:rPr>
          <w:b/>
          <w:bCs/>
          <w:i/>
          <w:iCs/>
          <w:sz w:val="24"/>
          <w:szCs w:val="24"/>
          <w:lang w:val="en-US"/>
        </w:rPr>
        <w:lastRenderedPageBreak/>
        <w:t>Stock:</w:t>
      </w:r>
    </w:p>
    <w:p w14:paraId="670390F3" w14:textId="6B292815" w:rsidR="00746BC1" w:rsidRDefault="00746BC1">
      <w:pPr>
        <w:rPr>
          <w:lang w:val="en-US"/>
        </w:rPr>
      </w:pPr>
      <w:r w:rsidRPr="00746BC1">
        <w:rPr>
          <w:noProof/>
          <w:lang w:val="en-US"/>
        </w:rPr>
        <w:drawing>
          <wp:inline distT="0" distB="0" distL="0" distR="0" wp14:anchorId="24F3982E" wp14:editId="6C0CCF1A">
            <wp:extent cx="3370230" cy="2524125"/>
            <wp:effectExtent l="0" t="0" r="1905" b="0"/>
            <wp:docPr id="1599472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47293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74466" cy="252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4AB4B" w14:textId="70DE72A1" w:rsidR="00746BC1" w:rsidRDefault="00746BC1">
      <w:pPr>
        <w:rPr>
          <w:lang w:val="en-US"/>
        </w:rPr>
      </w:pPr>
      <w:r>
        <w:rPr>
          <w:noProof/>
        </w:rPr>
        <w:drawing>
          <wp:inline distT="0" distB="0" distL="0" distR="0" wp14:anchorId="20E07C9B" wp14:editId="4E54D4AB">
            <wp:extent cx="3419994" cy="2066925"/>
            <wp:effectExtent l="0" t="0" r="9525" b="0"/>
            <wp:docPr id="1444698273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698273" name="Picture 1" descr="A computer screen shot of a cod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25384" cy="207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740AD" w14:textId="7461B5AF" w:rsidR="00746BC1" w:rsidRDefault="00746BC1">
      <w:pPr>
        <w:rPr>
          <w:lang w:val="en-US"/>
        </w:rPr>
      </w:pPr>
      <w:r w:rsidRPr="00746BC1">
        <w:rPr>
          <w:noProof/>
          <w:lang w:val="en-US"/>
        </w:rPr>
        <w:drawing>
          <wp:inline distT="0" distB="0" distL="0" distR="0" wp14:anchorId="6383E93E" wp14:editId="2264399A">
            <wp:extent cx="3259048" cy="1781175"/>
            <wp:effectExtent l="0" t="0" r="0" b="0"/>
            <wp:docPr id="1072306691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06691" name="Picture 1" descr="A computer screen shot of a cod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64123" cy="1783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9D471" w14:textId="3BDA601B" w:rsidR="00746BC1" w:rsidRDefault="00F909C3">
      <w:pPr>
        <w:rPr>
          <w:lang w:val="en-US"/>
        </w:rPr>
      </w:pPr>
      <w:r w:rsidRPr="00F909C3">
        <w:rPr>
          <w:noProof/>
          <w:lang w:val="en-US"/>
        </w:rPr>
        <w:drawing>
          <wp:inline distT="0" distB="0" distL="0" distR="0" wp14:anchorId="43A5AE92" wp14:editId="239B142D">
            <wp:extent cx="3454549" cy="504825"/>
            <wp:effectExtent l="0" t="0" r="0" b="0"/>
            <wp:docPr id="2145061453" name="Picture 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061453" name="Picture 1" descr="A close up of a scree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61654" cy="50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C2BDD" w14:textId="77777777" w:rsidR="00EE5A23" w:rsidRDefault="00EE5A23">
      <w:pPr>
        <w:rPr>
          <w:lang w:val="en-US"/>
        </w:rPr>
      </w:pPr>
    </w:p>
    <w:p w14:paraId="4F5222C7" w14:textId="77777777" w:rsidR="00EE5A23" w:rsidRDefault="00EE5A23">
      <w:pPr>
        <w:rPr>
          <w:lang w:val="en-US"/>
        </w:rPr>
      </w:pPr>
    </w:p>
    <w:p w14:paraId="560CAFE2" w14:textId="77777777" w:rsidR="00EE5A23" w:rsidRDefault="00EE5A23">
      <w:pPr>
        <w:rPr>
          <w:lang w:val="en-US"/>
        </w:rPr>
      </w:pPr>
    </w:p>
    <w:p w14:paraId="7643DEAE" w14:textId="77777777" w:rsidR="00EE5A23" w:rsidRDefault="00EE5A23">
      <w:pPr>
        <w:rPr>
          <w:lang w:val="en-US"/>
        </w:rPr>
      </w:pPr>
    </w:p>
    <w:p w14:paraId="70204669" w14:textId="02C4B6C8" w:rsidR="00A640DB" w:rsidRDefault="00CB0ACA">
      <w:pPr>
        <w:rPr>
          <w:b/>
          <w:i/>
          <w:iCs/>
          <w:sz w:val="28"/>
          <w:szCs w:val="28"/>
          <w:lang w:val="en-US"/>
        </w:rPr>
      </w:pPr>
      <w:r w:rsidRPr="00CB0ACA">
        <w:rPr>
          <w:b/>
          <w:i/>
          <w:iCs/>
          <w:sz w:val="28"/>
          <w:szCs w:val="28"/>
          <w:lang w:val="en-US"/>
        </w:rPr>
        <w:lastRenderedPageBreak/>
        <w:t>Q2)</w:t>
      </w:r>
    </w:p>
    <w:p w14:paraId="01557BBC" w14:textId="4C14D240" w:rsidR="00CB0ACA" w:rsidRDefault="00CB0ACA">
      <w:pPr>
        <w:rPr>
          <w:lang w:val="en-US"/>
        </w:rPr>
      </w:pPr>
      <w:r w:rsidRPr="00CB0ACA">
        <w:rPr>
          <w:b/>
          <w:i/>
          <w:iCs/>
          <w:noProof/>
          <w:sz w:val="28"/>
          <w:szCs w:val="28"/>
          <w:lang w:val="en-US"/>
        </w:rPr>
        <w:drawing>
          <wp:inline distT="0" distB="0" distL="0" distR="0" wp14:anchorId="55D2AD73" wp14:editId="5AAC3077">
            <wp:extent cx="5731510" cy="2740660"/>
            <wp:effectExtent l="0" t="0" r="2540" b="2540"/>
            <wp:docPr id="1754045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4567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352A" w14:textId="2F2F6C57" w:rsidR="00CB0ACA" w:rsidRDefault="00CB0ACA">
      <w:pPr>
        <w:rPr>
          <w:lang w:val="en-US"/>
        </w:rPr>
      </w:pPr>
      <w:r w:rsidRPr="00CB0ACA">
        <w:rPr>
          <w:noProof/>
          <w:lang w:val="en-US"/>
        </w:rPr>
        <w:drawing>
          <wp:inline distT="0" distB="0" distL="0" distR="0" wp14:anchorId="495C0884" wp14:editId="002F69DC">
            <wp:extent cx="5731510" cy="4366895"/>
            <wp:effectExtent l="0" t="0" r="2540" b="0"/>
            <wp:docPr id="214292479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924794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3B648" w14:textId="77777777" w:rsidR="009A46F4" w:rsidRDefault="009A46F4">
      <w:pPr>
        <w:rPr>
          <w:lang w:val="en-US"/>
        </w:rPr>
      </w:pPr>
    </w:p>
    <w:p w14:paraId="5EF1F6A3" w14:textId="77777777" w:rsidR="009A46F4" w:rsidRDefault="009A46F4">
      <w:pPr>
        <w:rPr>
          <w:lang w:val="en-US"/>
        </w:rPr>
      </w:pPr>
    </w:p>
    <w:p w14:paraId="3AEF4269" w14:textId="77777777" w:rsidR="009A46F4" w:rsidRDefault="009A46F4">
      <w:pPr>
        <w:rPr>
          <w:lang w:val="en-US"/>
        </w:rPr>
      </w:pPr>
    </w:p>
    <w:p w14:paraId="59E5CC9D" w14:textId="77777777" w:rsidR="009A46F4" w:rsidRDefault="009A46F4">
      <w:pPr>
        <w:rPr>
          <w:lang w:val="en-US"/>
        </w:rPr>
      </w:pPr>
    </w:p>
    <w:p w14:paraId="525D44A1" w14:textId="19A3529B" w:rsidR="009A46F4" w:rsidRDefault="009A46F4">
      <w:pPr>
        <w:rPr>
          <w:lang w:val="en-US"/>
        </w:rPr>
      </w:pPr>
      <w:r>
        <w:rPr>
          <w:lang w:val="en-US"/>
        </w:rPr>
        <w:lastRenderedPageBreak/>
        <w:t>Q3)</w:t>
      </w:r>
    </w:p>
    <w:p w14:paraId="31DA6CC9" w14:textId="4DFBB455" w:rsidR="009A46F4" w:rsidRDefault="00DE31F5">
      <w:pPr>
        <w:rPr>
          <w:lang w:val="en-US"/>
        </w:rPr>
      </w:pPr>
      <w:r w:rsidRPr="00DE31F5">
        <w:rPr>
          <w:noProof/>
          <w:lang w:val="en-US"/>
        </w:rPr>
        <w:drawing>
          <wp:inline distT="0" distB="0" distL="0" distR="0" wp14:anchorId="4C4203EF" wp14:editId="1059814E">
            <wp:extent cx="5731510" cy="1393190"/>
            <wp:effectExtent l="0" t="0" r="2540" b="0"/>
            <wp:docPr id="656822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82241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A5737" w14:textId="58BAA1B0" w:rsidR="00DE31F5" w:rsidRDefault="00DE31F5">
      <w:pPr>
        <w:rPr>
          <w:lang w:val="en-US"/>
        </w:rPr>
      </w:pPr>
      <w:r w:rsidRPr="00DE31F5">
        <w:rPr>
          <w:noProof/>
          <w:lang w:val="en-US"/>
        </w:rPr>
        <w:drawing>
          <wp:inline distT="0" distB="0" distL="0" distR="0" wp14:anchorId="0AD9D4AD" wp14:editId="4DAC4464">
            <wp:extent cx="5731510" cy="3789045"/>
            <wp:effectExtent l="0" t="0" r="2540" b="1905"/>
            <wp:docPr id="167210241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102414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20F4E" w14:textId="7BD074E2" w:rsidR="00DE31F5" w:rsidRDefault="00DE31F5">
      <w:pPr>
        <w:rPr>
          <w:lang w:val="en-US"/>
        </w:rPr>
      </w:pPr>
      <w:r w:rsidRPr="00DE31F5">
        <w:rPr>
          <w:noProof/>
          <w:lang w:val="en-US"/>
        </w:rPr>
        <w:drawing>
          <wp:inline distT="0" distB="0" distL="0" distR="0" wp14:anchorId="0720ED1A" wp14:editId="27267CF4">
            <wp:extent cx="5731510" cy="3015615"/>
            <wp:effectExtent l="0" t="0" r="2540" b="0"/>
            <wp:docPr id="105008079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080797" name="Picture 1" descr="A computer screen shot of a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C067B" w14:textId="60F836C4" w:rsidR="00DE31F5" w:rsidRDefault="00DE31F5">
      <w:pPr>
        <w:rPr>
          <w:lang w:val="en-US"/>
        </w:rPr>
      </w:pPr>
      <w:r w:rsidRPr="00DE31F5">
        <w:rPr>
          <w:noProof/>
          <w:lang w:val="en-US"/>
        </w:rPr>
        <w:lastRenderedPageBreak/>
        <w:drawing>
          <wp:inline distT="0" distB="0" distL="0" distR="0" wp14:anchorId="2D59D5D8" wp14:editId="5104D5C6">
            <wp:extent cx="5731510" cy="1274445"/>
            <wp:effectExtent l="0" t="0" r="2540" b="1905"/>
            <wp:docPr id="25861979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19799" name="Picture 1" descr="A screen 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DB42B" w14:textId="77777777" w:rsidR="004C6C47" w:rsidRDefault="004C6C47">
      <w:pPr>
        <w:rPr>
          <w:lang w:val="en-US"/>
        </w:rPr>
      </w:pPr>
    </w:p>
    <w:p w14:paraId="56DDAA79" w14:textId="6BBAD81D" w:rsidR="00B368F7" w:rsidRDefault="00B368F7">
      <w:pPr>
        <w:rPr>
          <w:lang w:val="en-US"/>
        </w:rPr>
      </w:pPr>
      <w:r>
        <w:rPr>
          <w:lang w:val="en-US"/>
        </w:rPr>
        <w:t>Q4)</w:t>
      </w:r>
    </w:p>
    <w:p w14:paraId="42145E2D" w14:textId="6737491B" w:rsidR="00B368F7" w:rsidRDefault="00B368F7">
      <w:pPr>
        <w:rPr>
          <w:lang w:val="en-US"/>
        </w:rPr>
      </w:pPr>
      <w:r w:rsidRPr="00B368F7">
        <w:rPr>
          <w:lang w:val="en-US"/>
        </w:rPr>
        <w:drawing>
          <wp:inline distT="0" distB="0" distL="0" distR="0" wp14:anchorId="4EFC736A" wp14:editId="6A929877">
            <wp:extent cx="5731510" cy="908050"/>
            <wp:effectExtent l="0" t="0" r="2540" b="6350"/>
            <wp:docPr id="691084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08447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8E6B" w14:textId="37075A5C" w:rsidR="00B368F7" w:rsidRDefault="00B368F7">
      <w:pPr>
        <w:rPr>
          <w:lang w:val="en-US"/>
        </w:rPr>
      </w:pPr>
      <w:r w:rsidRPr="00B368F7">
        <w:rPr>
          <w:lang w:val="en-US"/>
        </w:rPr>
        <w:drawing>
          <wp:inline distT="0" distB="0" distL="0" distR="0" wp14:anchorId="30223FFC" wp14:editId="741AF299">
            <wp:extent cx="5731510" cy="2275840"/>
            <wp:effectExtent l="0" t="0" r="2540" b="0"/>
            <wp:docPr id="1495519806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519806" name="Picture 1" descr="A computer screen with white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CAD2E" w14:textId="62D6B601" w:rsidR="00B368F7" w:rsidRDefault="00B368F7">
      <w:pPr>
        <w:rPr>
          <w:lang w:val="en-US"/>
        </w:rPr>
      </w:pPr>
      <w:r>
        <w:rPr>
          <w:noProof/>
        </w:rPr>
        <w:drawing>
          <wp:inline distT="0" distB="0" distL="0" distR="0" wp14:anchorId="621128EA" wp14:editId="69C9A024">
            <wp:extent cx="5381625" cy="3028950"/>
            <wp:effectExtent l="0" t="0" r="9525" b="0"/>
            <wp:docPr id="1973970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970443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4916A" w14:textId="08A73410" w:rsidR="00B368F7" w:rsidRDefault="00B368F7">
      <w:pPr>
        <w:rPr>
          <w:lang w:val="en-US"/>
        </w:rPr>
      </w:pPr>
      <w:r w:rsidRPr="00B368F7">
        <w:rPr>
          <w:lang w:val="en-US"/>
        </w:rPr>
        <w:lastRenderedPageBreak/>
        <w:drawing>
          <wp:inline distT="0" distB="0" distL="0" distR="0" wp14:anchorId="6F11613A" wp14:editId="374C8413">
            <wp:extent cx="5238750" cy="2867025"/>
            <wp:effectExtent l="0" t="0" r="0" b="9525"/>
            <wp:docPr id="163549737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497378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A637B" w14:textId="011E453D" w:rsidR="00B368F7" w:rsidRDefault="00B368F7">
      <w:pPr>
        <w:rPr>
          <w:lang w:val="en-US"/>
        </w:rPr>
      </w:pPr>
      <w:r w:rsidRPr="00B368F7">
        <w:rPr>
          <w:lang w:val="en-US"/>
        </w:rPr>
        <w:drawing>
          <wp:inline distT="0" distB="0" distL="0" distR="0" wp14:anchorId="0152E232" wp14:editId="203CECE5">
            <wp:extent cx="5731510" cy="786765"/>
            <wp:effectExtent l="0" t="0" r="2540" b="0"/>
            <wp:docPr id="1046138880" name="Picture 1" descr="A white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138880" name="Picture 1" descr="A white background with blue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DA012" w14:textId="77777777" w:rsidR="00B368F7" w:rsidRDefault="00B368F7">
      <w:pPr>
        <w:rPr>
          <w:lang w:val="en-US"/>
        </w:rPr>
      </w:pPr>
    </w:p>
    <w:p w14:paraId="0E4C2FEE" w14:textId="3D8B6F2A" w:rsidR="00EB1911" w:rsidRDefault="00EB1911">
      <w:pPr>
        <w:rPr>
          <w:lang w:val="en-US"/>
        </w:rPr>
      </w:pPr>
      <w:r>
        <w:rPr>
          <w:lang w:val="en-US"/>
        </w:rPr>
        <w:t>Q5)</w:t>
      </w:r>
    </w:p>
    <w:p w14:paraId="3EF4A215" w14:textId="68FEF212" w:rsidR="004C7E65" w:rsidRDefault="004C7E65">
      <w:pPr>
        <w:rPr>
          <w:lang w:val="en-US"/>
        </w:rPr>
      </w:pPr>
      <w:r>
        <w:rPr>
          <w:lang w:val="en-US"/>
        </w:rPr>
        <w:t>Makefile:</w:t>
      </w:r>
    </w:p>
    <w:p w14:paraId="04E0CAF9" w14:textId="3ED76316" w:rsidR="004C7E65" w:rsidRDefault="004C7E65">
      <w:pPr>
        <w:rPr>
          <w:lang w:val="en-US"/>
        </w:rPr>
      </w:pPr>
      <w:r w:rsidRPr="004C7E65">
        <w:rPr>
          <w:lang w:val="en-US"/>
        </w:rPr>
        <w:drawing>
          <wp:inline distT="0" distB="0" distL="0" distR="0" wp14:anchorId="20A4C03E" wp14:editId="47D22017">
            <wp:extent cx="5731510" cy="1560830"/>
            <wp:effectExtent l="0" t="0" r="2540" b="1270"/>
            <wp:docPr id="16183359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335939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4E12" w14:textId="21F72062" w:rsidR="004C7E65" w:rsidRDefault="004C7E65">
      <w:pPr>
        <w:rPr>
          <w:lang w:val="en-US"/>
        </w:rPr>
      </w:pPr>
      <w:r>
        <w:rPr>
          <w:lang w:val="en-US"/>
        </w:rPr>
        <w:t xml:space="preserve">Codes: </w:t>
      </w:r>
    </w:p>
    <w:p w14:paraId="62C4E269" w14:textId="0AFD9927" w:rsidR="004C7E65" w:rsidRDefault="004C7E65">
      <w:pPr>
        <w:rPr>
          <w:lang w:val="en-US"/>
        </w:rPr>
      </w:pPr>
      <w:r w:rsidRPr="004C7E65">
        <w:rPr>
          <w:lang w:val="en-US"/>
        </w:rPr>
        <w:drawing>
          <wp:inline distT="0" distB="0" distL="0" distR="0" wp14:anchorId="3DE9316E" wp14:editId="23A6CB10">
            <wp:extent cx="5731510" cy="1898015"/>
            <wp:effectExtent l="0" t="0" r="2540" b="6985"/>
            <wp:docPr id="680968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968706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E6AF5" w14:textId="08C70EF5" w:rsidR="004C7E65" w:rsidRDefault="004C7E65">
      <w:pPr>
        <w:rPr>
          <w:lang w:val="en-US"/>
        </w:rPr>
      </w:pPr>
      <w:r w:rsidRPr="004C7E65">
        <w:rPr>
          <w:lang w:val="en-US"/>
        </w:rPr>
        <w:lastRenderedPageBreak/>
        <w:drawing>
          <wp:inline distT="0" distB="0" distL="0" distR="0" wp14:anchorId="579593CF" wp14:editId="4B0CBD51">
            <wp:extent cx="5731510" cy="2912745"/>
            <wp:effectExtent l="0" t="0" r="2540" b="1905"/>
            <wp:docPr id="17708911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891198" name="Picture 1" descr="A screen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D5114" w14:textId="7DDA0676" w:rsidR="004C7E65" w:rsidRDefault="004C7E65">
      <w:pPr>
        <w:rPr>
          <w:lang w:val="en-US"/>
        </w:rPr>
      </w:pPr>
      <w:r w:rsidRPr="004C7E65">
        <w:rPr>
          <w:lang w:val="en-US"/>
        </w:rPr>
        <w:drawing>
          <wp:inline distT="0" distB="0" distL="0" distR="0" wp14:anchorId="0C1F9342" wp14:editId="53219D8B">
            <wp:extent cx="5731510" cy="2465070"/>
            <wp:effectExtent l="0" t="0" r="2540" b="0"/>
            <wp:docPr id="1295501510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501510" name="Picture 1" descr="A computer screen shot of a computer code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6F17F" w14:textId="77777777" w:rsidR="004C7E65" w:rsidRDefault="004C7E65">
      <w:pPr>
        <w:rPr>
          <w:lang w:val="en-US"/>
        </w:rPr>
      </w:pPr>
    </w:p>
    <w:p w14:paraId="4DD82E74" w14:textId="368DB0D5" w:rsidR="004C7E65" w:rsidRDefault="004C7E65">
      <w:pPr>
        <w:rPr>
          <w:lang w:val="en-US"/>
        </w:rPr>
      </w:pPr>
      <w:r w:rsidRPr="004C7E65">
        <w:rPr>
          <w:lang w:val="en-US"/>
        </w:rPr>
        <w:drawing>
          <wp:inline distT="0" distB="0" distL="0" distR="0" wp14:anchorId="74C5A508" wp14:editId="497DE57F">
            <wp:extent cx="5731510" cy="1986915"/>
            <wp:effectExtent l="0" t="0" r="2540" b="0"/>
            <wp:docPr id="21354684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468440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74EA" w14:textId="042E2B8D" w:rsidR="004C7E65" w:rsidRDefault="00CF57F0">
      <w:pPr>
        <w:rPr>
          <w:lang w:val="en-US"/>
        </w:rPr>
      </w:pPr>
      <w:r w:rsidRPr="00CF57F0">
        <w:rPr>
          <w:lang w:val="en-US"/>
        </w:rPr>
        <w:drawing>
          <wp:inline distT="0" distB="0" distL="0" distR="0" wp14:anchorId="51411881" wp14:editId="466FA952">
            <wp:extent cx="5731510" cy="850265"/>
            <wp:effectExtent l="0" t="0" r="2540" b="6985"/>
            <wp:docPr id="288773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773804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39B1" w14:textId="7983D9C6" w:rsidR="004C7E65" w:rsidRDefault="004C7E65">
      <w:pPr>
        <w:rPr>
          <w:lang w:val="en-US"/>
        </w:rPr>
      </w:pPr>
      <w:r>
        <w:rPr>
          <w:lang w:val="en-US"/>
        </w:rPr>
        <w:lastRenderedPageBreak/>
        <w:t>Terminal:</w:t>
      </w:r>
    </w:p>
    <w:p w14:paraId="5E8E1621" w14:textId="74703AD7" w:rsidR="00EB1911" w:rsidRDefault="009630CA">
      <w:pPr>
        <w:rPr>
          <w:lang w:val="en-US"/>
        </w:rPr>
      </w:pPr>
      <w:r w:rsidRPr="009630CA">
        <w:rPr>
          <w:lang w:val="en-US"/>
        </w:rPr>
        <w:drawing>
          <wp:inline distT="0" distB="0" distL="0" distR="0" wp14:anchorId="108E37A7" wp14:editId="51EBE7B8">
            <wp:extent cx="5731510" cy="1873885"/>
            <wp:effectExtent l="0" t="0" r="2540" b="0"/>
            <wp:docPr id="1957646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646159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11950" w14:textId="0C72736F" w:rsidR="009630CA" w:rsidRDefault="009630CA">
      <w:pPr>
        <w:rPr>
          <w:lang w:val="en-US"/>
        </w:rPr>
      </w:pPr>
      <w:r w:rsidRPr="009630CA">
        <w:rPr>
          <w:lang w:val="en-US"/>
        </w:rPr>
        <w:drawing>
          <wp:inline distT="0" distB="0" distL="0" distR="0" wp14:anchorId="1DC327BE" wp14:editId="6D1020EF">
            <wp:extent cx="5731510" cy="954405"/>
            <wp:effectExtent l="0" t="0" r="2540" b="0"/>
            <wp:docPr id="9702586" name="Picture 1" descr="A dark purple squar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2586" name="Picture 1" descr="A dark purple square with white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BD0C2" w14:textId="77777777" w:rsidR="00B368F7" w:rsidRPr="00CB0ACA" w:rsidRDefault="00B368F7">
      <w:pPr>
        <w:rPr>
          <w:lang w:val="en-US"/>
        </w:rPr>
      </w:pPr>
    </w:p>
    <w:sectPr w:rsidR="00B368F7" w:rsidRPr="00CB0A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1NDMxNbAwMjQwMjZU0lEKTi0uzszPAykwqQUA4C52GywAAAA="/>
  </w:docVars>
  <w:rsids>
    <w:rsidRoot w:val="00A640DB"/>
    <w:rsid w:val="00035215"/>
    <w:rsid w:val="00122B72"/>
    <w:rsid w:val="00424C77"/>
    <w:rsid w:val="004C6C47"/>
    <w:rsid w:val="004C7E65"/>
    <w:rsid w:val="004F5901"/>
    <w:rsid w:val="005E3907"/>
    <w:rsid w:val="00746BC1"/>
    <w:rsid w:val="00806862"/>
    <w:rsid w:val="0087252F"/>
    <w:rsid w:val="009630CA"/>
    <w:rsid w:val="009A46F4"/>
    <w:rsid w:val="00A640DB"/>
    <w:rsid w:val="00B368F7"/>
    <w:rsid w:val="00CB0ACA"/>
    <w:rsid w:val="00CF57F0"/>
    <w:rsid w:val="00DE31F5"/>
    <w:rsid w:val="00EB1911"/>
    <w:rsid w:val="00EE5A23"/>
    <w:rsid w:val="00EF5096"/>
    <w:rsid w:val="00F909C3"/>
    <w:rsid w:val="00F97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C23F9"/>
  <w15:chartTrackingRefBased/>
  <w15:docId w15:val="{8431FE21-826F-4536-8394-AEA72998F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theme" Target="theme/theme1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4F6D1-7536-4F34-9A18-46C579DC7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4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24311 Ammar Qasmi</dc:creator>
  <cp:keywords/>
  <dc:description/>
  <cp:lastModifiedBy>k224311 Ammar Qasmi</cp:lastModifiedBy>
  <cp:revision>21</cp:revision>
  <dcterms:created xsi:type="dcterms:W3CDTF">2024-02-04T10:34:00Z</dcterms:created>
  <dcterms:modified xsi:type="dcterms:W3CDTF">2024-02-05T17:37:00Z</dcterms:modified>
</cp:coreProperties>
</file>